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11090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07338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879080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59459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21082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72625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25224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594568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68346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82433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578538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05599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Ягмыров Сохбет</dc:creator>
  <dc:language>ru-RU</dc:language>
  <cp:keywords/>
  <dcterms:created xsi:type="dcterms:W3CDTF">2023-04-06T07:17:35Z</dcterms:created>
  <dcterms:modified xsi:type="dcterms:W3CDTF">2023-04-06T07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